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07fa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e238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021087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fb9856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8T00:03:18Z</dcterms:created>
  <dcterms:modified xsi:type="dcterms:W3CDTF">2022-01-08T00:03:18Z</dcterms:modified>
</cp:coreProperties>
</file>